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CF2FA" w14:textId="14FD32FE" w:rsidR="00450CE4" w:rsidRPr="00CA6E81" w:rsidRDefault="00CA6E81" w:rsidP="00CA6E81">
      <w:pPr xmlns:w="http://schemas.openxmlformats.org/wordprocessingml/2006/main"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xmlns:w="http://schemas.openxmlformats.org/wordprocessingml/2006/main" w:rsidRPr="00CA6E8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Лабораторная работа 1</w:t>
      </w:r>
    </w:p>
    <w:p w14:paraId="0E8829E1" w14:textId="459CE3D4" w:rsidR="00B85CC8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B85CC8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1 </w:t>
      </w:r>
      <w:r xmlns:w="http://schemas.openxmlformats.org/wordprocessingml/2006/main"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Даны два целых числа, верните их произведение. Если произведение больше 1000, то верните их сумму.</w:t>
      </w:r>
    </w:p>
    <w:p w14:paraId="6D2B5F86" w14:textId="3389C5EC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23DDEB1F" wp14:editId="0C3A4C32">
            <wp:extent cx="5940425" cy="20250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F677" w14:textId="477ACB92" w:rsidR="00B85CC8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2 </w:t>
      </w:r>
      <w:r xmlns:w="http://schemas.openxmlformats.org/wordprocessingml/2006/main"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Дан диапазон из первых 10 чисел. Выполните итерацию от начального числа до конечного числа и на каждой итерации выведите сумму текущего числа и предыдущего числа.</w:t>
      </w:r>
    </w:p>
    <w:p w14:paraId="4CE07BE7" w14:textId="06B10061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4F683E49" wp14:editId="0A72EB98">
            <wp:extent cx="5940425" cy="257365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3AB37" w14:textId="75C4DF3C" w:rsidR="00B85CC8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3 </w:t>
      </w:r>
      <w:r xmlns:w="http://schemas.openxmlformats.org/wordprocessingml/2006/main" w:rsidRPr="0024288B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</w:t>
      </w: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 </w:t>
      </w:r>
      <w:r xmlns:w="http://schemas.openxmlformats.org/wordprocessingml/2006/main"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Для заданной строки отобразить только те символы, которые присутствуют в четном индексе.</w:t>
      </w:r>
    </w:p>
    <w:p w14:paraId="1CB509C5" w14:textId="598C454C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754B618D" wp14:editId="07BC9093">
            <wp:extent cx="5940425" cy="16821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E891" w14:textId="6802FED0" w:rsidR="00B85CC8" w:rsidRPr="0024288B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4 </w:t>
      </w:r>
      <w:r xmlns:w="http://schemas.openxmlformats.org/wordprocessingml/2006/main" w:rsidRPr="0024288B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Дана строка и целое число n. Удалите символы из строки, начиная с нуля до n, и верните новую строку.</w:t>
      </w:r>
    </w:p>
    <w:p w14:paraId="55F6603B" w14:textId="1A475C77" w:rsidR="00B85CC8" w:rsidRPr="0024288B" w:rsidRDefault="0024288B" w:rsidP="00B85CC8">
      <w:pPr xmlns:w="http://schemas.openxmlformats.org/wordprocessingml/2006/main">
        <w:rPr>
          <w:rFonts w:ascii="Times New Roman" w:hAnsi="Times New Roman" w:cs="Times New Roman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sz w:val="26"/>
          <w:szCs w:val="26"/>
          <w:lang w:val="en-US"/>
        </w:rPr>
        <w:t xml:space="preserve">Например, </w:t>
      </w:r>
      <w:r xmlns:w="http://schemas.openxmlformats.org/wordprocessingml/2006/main" w:rsidRPr="0024288B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removeChars("pynative", 4), </w:t>
      </w:r>
      <w:r xmlns:w="http://schemas.openxmlformats.org/wordprocessingml/2006/main" w:rsidRPr="0024288B">
        <w:rPr>
          <w:rFonts w:ascii="Times New Roman" w:hAnsi="Times New Roman" w:cs="Times New Roman"/>
          <w:sz w:val="26"/>
          <w:szCs w:val="26"/>
          <w:lang w:val="en-US"/>
        </w:rPr>
        <w:t xml:space="preserve">поэтому вывод должен быть </w:t>
      </w:r>
      <w:r xmlns:w="http://schemas.openxmlformats.org/wordprocessingml/2006/main" w:rsidRPr="0024288B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 xml:space="preserve">tive </w:t>
      </w:r>
      <w:r xmlns:w="http://schemas.openxmlformats.org/wordprocessingml/2006/main" w:rsidRPr="0024288B">
        <w:rPr>
          <w:rFonts w:ascii="Times New Roman" w:hAnsi="Times New Roman" w:cs="Times New Roman"/>
          <w:sz w:val="26"/>
          <w:szCs w:val="26"/>
          <w:lang w:val="en-US"/>
        </w:rPr>
        <w:t xml:space="preserve">.</w:t>
      </w:r>
    </w:p>
    <w:p w14:paraId="7585B1E5" w14:textId="77777777" w:rsidR="00B85CC8" w:rsidRDefault="00B85CC8" w:rsidP="00B85CC8">
      <w:pPr>
        <w:pStyle w:val="4"/>
        <w:rPr>
          <w:lang w:val="en-US"/>
        </w:rPr>
      </w:pPr>
    </w:p>
    <w:p w14:paraId="70B19126" w14:textId="5EB6F725" w:rsidR="00B85CC8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5 </w:t>
      </w:r>
      <w:r xmlns:w="http://schemas.openxmlformats.org/wordprocessingml/2006/main"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Дан список чисел. Верните True, если первое и последнее число в списке совпадают.</w:t>
      </w:r>
    </w:p>
    <w:p w14:paraId="2C341C50" w14:textId="0C35E72D" w:rsidR="00B85CC8" w:rsidRDefault="0024288B" w:rsidP="00B85CC8">
      <w:pPr>
        <w:rPr>
          <w:lang w:val="en-US"/>
        </w:rPr>
      </w:pPr>
      <w:r w:rsidRPr="0024288B">
        <w:rPr>
          <w:lang w:val="en-US"/>
        </w:rPr>
        <w:drawing>
          <wp:inline distT="0" distB="0" distL="0" distR="0" wp14:anchorId="0AF2606C" wp14:editId="1D935DAC">
            <wp:extent cx="5940425" cy="1552575"/>
            <wp:effectExtent l="0" t="0" r="317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C3E6D" w14:textId="397D63DB" w:rsidR="00B85CC8" w:rsidRDefault="00B85CC8" w:rsidP="00B85CC8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6 </w:t>
      </w:r>
      <w:r xmlns:w="http://schemas.openxmlformats.org/wordprocessingml/2006/main"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Имея список чисел, пройдите его и выведите только те числа, которые делятся на 5.</w:t>
      </w:r>
    </w:p>
    <w:p w14:paraId="1A6C9045" w14:textId="1AF74F53" w:rsidR="0024288B" w:rsidRPr="0024288B" w:rsidRDefault="0024288B" w:rsidP="0024288B">
      <w:pPr>
        <w:rPr>
          <w:lang w:val="en-US"/>
        </w:rPr>
      </w:pPr>
      <w:r w:rsidRPr="0024288B">
        <w:rPr>
          <w:lang w:val="en-US"/>
        </w:rPr>
        <w:drawing>
          <wp:inline distT="0" distB="0" distL="0" distR="0" wp14:anchorId="1CAAE577" wp14:editId="212EE234">
            <wp:extent cx="5940425" cy="1579245"/>
            <wp:effectExtent l="0" t="0" r="3175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EA1B7" w14:textId="65FEEEC8" w:rsidR="0060605F" w:rsidRDefault="0060605F" w:rsidP="0060605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60605F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7 </w:t>
      </w:r>
      <w:r xmlns:w="http://schemas.openxmlformats.org/wordprocessingml/2006/main" w:rsidRPr="0060605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Возврат количества подстрок «Эмма», встречающихся в заданной строке.</w:t>
      </w:r>
    </w:p>
    <w:p w14:paraId="001B4FFE" w14:textId="62768304" w:rsidR="0060605F" w:rsidRDefault="0060605F" w:rsidP="0060605F">
      <w:pPr>
        <w:rPr>
          <w:lang w:val="en-US"/>
        </w:rPr>
      </w:pPr>
      <w:r w:rsidRPr="0060605F">
        <w:rPr>
          <w:lang w:val="en-US"/>
        </w:rPr>
        <w:drawing>
          <wp:inline distT="0" distB="0" distL="0" distR="0" wp14:anchorId="1F6495BE" wp14:editId="7F079F48">
            <wp:extent cx="5940425" cy="1766570"/>
            <wp:effectExtent l="0" t="0" r="3175" b="508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66FAF" w14:textId="45444CEE" w:rsidR="0060605F" w:rsidRPr="00E32949" w:rsidRDefault="0060605F" w:rsidP="0060605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8 </w:t>
      </w:r>
      <w:r xmlns:w="http://schemas.openxmlformats.org/wordprocessingml/2006/main" w:rsidRP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Распечатайте следующий шаблон.</w:t>
      </w:r>
    </w:p>
    <w:p w14:paraId="778D2603" w14:textId="477528E2" w:rsidR="0060605F" w:rsidRDefault="0060605F" w:rsidP="0060605F">
      <w:pPr>
        <w:rPr>
          <w:lang w:val="en-US"/>
        </w:rPr>
      </w:pPr>
      <w:r w:rsidRPr="0060605F">
        <w:rPr>
          <w:lang w:val="en-US"/>
        </w:rPr>
        <w:drawing>
          <wp:inline distT="0" distB="0" distL="0" distR="0" wp14:anchorId="65E05AD9" wp14:editId="2B22C9BE">
            <wp:extent cx="5781675" cy="1197125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5364" cy="119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3590" w14:textId="68482E4F" w:rsidR="0060605F" w:rsidRDefault="0060605F" w:rsidP="0060605F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9 </w:t>
      </w:r>
      <w:r xmlns:w="http://schemas.openxmlformats.org/wordprocessingml/2006/main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Имея два списка чисел, создайте новый список так, чтобы он содержал только нечетные числа из первого списка и четные числа из второго списка.</w:t>
      </w:r>
    </w:p>
    <w:p w14:paraId="34258376" w14:textId="30ECB09E" w:rsidR="00E32949" w:rsidRDefault="00E32949" w:rsidP="00E32949">
      <w:pPr>
        <w:rPr>
          <w:lang w:val="en-US"/>
        </w:rPr>
      </w:pPr>
      <w:r w:rsidRPr="00E32949">
        <w:rPr>
          <w:lang w:val="en-US"/>
        </w:rPr>
        <w:drawing>
          <wp:inline distT="0" distB="0" distL="0" distR="0" wp14:anchorId="75D651A6" wp14:editId="1E940E13">
            <wp:extent cx="5762625" cy="1009614"/>
            <wp:effectExtent l="0" t="0" r="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2044" cy="102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F83F" w14:textId="18D740E6" w:rsidR="00E32949" w:rsidRPr="00E32949" w:rsidRDefault="00E32949" w:rsidP="00E32949">
      <w:pPr xmlns:w="http://schemas.openxmlformats.org/wordprocessingml/2006/main"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xmlns:w="http://schemas.openxmlformats.org/wordprocessingml/2006/main"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 xmlns:w="http://schemas.openxmlformats.org/wordprocessingml/2006/main"/>
      </w:r>
      <w:r xmlns:w="http://schemas.openxmlformats.org/wordprocessingml/2006/main"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Упражнение 1 </w:t>
      </w:r>
      <w:r xmlns:w="http://schemas.openxmlformats.org/wordprocessingml/2006/main"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0 </w:t>
      </w:r>
      <w:r xmlns:w="http://schemas.openxmlformats.org/wordprocessingml/2006/main" w:rsidRP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Распечатайте нисходящий узор полупирамиды со звездочкой (звездочкой)</w:t>
      </w:r>
    </w:p>
    <w:p w14:paraId="03405C58" w14:textId="4470304E" w:rsidR="00E32949" w:rsidRPr="00E32949" w:rsidRDefault="00E32949" w:rsidP="00E32949">
      <w:pPr>
        <w:rPr>
          <w:lang w:val="en-US"/>
        </w:rPr>
      </w:pPr>
      <w:r w:rsidRPr="00E32949">
        <w:rPr>
          <w:lang w:val="en-US"/>
        </w:rPr>
        <w:drawing>
          <wp:inline distT="0" distB="0" distL="0" distR="0" wp14:anchorId="1EF9F95A" wp14:editId="494E271F">
            <wp:extent cx="5940425" cy="12090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4AE4AA7" w14:textId="77777777" w:rsidR="0060605F" w:rsidRPr="0060605F" w:rsidRDefault="0060605F" w:rsidP="0060605F">
      <w:pPr>
        <w:rPr>
          <w:lang w:val="en-US"/>
        </w:rPr>
      </w:pPr>
    </w:p>
    <w:p w14:paraId="0833CB23" w14:textId="4604AE1E" w:rsidR="00B85CC8" w:rsidRPr="0060605F" w:rsidRDefault="00B85CC8" w:rsidP="00B85CC8">
      <w:pPr>
        <w:rPr>
          <w:lang w:val="en-US"/>
        </w:rPr>
      </w:pPr>
    </w:p>
    <w:p w14:paraId="3C989BC7" w14:textId="77777777" w:rsidR="00B85CC8" w:rsidRPr="00B85CC8" w:rsidRDefault="00B85CC8" w:rsidP="00B85CC8">
      <w:pPr>
        <w:rPr>
          <w:lang w:val="en-US"/>
        </w:rPr>
      </w:pPr>
    </w:p>
    <w:p w14:paraId="2FBB2134" w14:textId="77777777" w:rsidR="00B85CC8" w:rsidRPr="00B85CC8" w:rsidRDefault="00B85CC8" w:rsidP="00B85CC8">
      <w:pPr>
        <w:rPr>
          <w:lang w:val="en-US"/>
        </w:rPr>
      </w:pPr>
    </w:p>
    <w:p w14:paraId="565FF6F7" w14:textId="77777777" w:rsidR="00B85CC8" w:rsidRPr="00B85CC8" w:rsidRDefault="00B85CC8" w:rsidP="00B85CC8">
      <w:pPr>
        <w:rPr>
          <w:lang w:val="en-US"/>
        </w:rPr>
      </w:pPr>
    </w:p>
    <w:p w14:paraId="7BF8EAEA" w14:textId="77777777" w:rsidR="00B85CC8" w:rsidRPr="00B85CC8" w:rsidRDefault="00B85CC8" w:rsidP="00B85CC8">
      <w:pPr>
        <w:rPr>
          <w:lang w:val="en-US"/>
        </w:rPr>
      </w:pPr>
    </w:p>
    <w:p w14:paraId="48C8D05C" w14:textId="77777777" w:rsidR="00B85CC8" w:rsidRPr="00B85CC8" w:rsidRDefault="00B85CC8" w:rsidP="00B85CC8">
      <w:pPr>
        <w:rPr>
          <w:lang w:val="en-US"/>
        </w:rPr>
      </w:pPr>
    </w:p>
    <w:p w14:paraId="792E0F5F" w14:textId="77777777" w:rsidR="00B85CC8" w:rsidRPr="00B85CC8" w:rsidRDefault="00B85CC8" w:rsidP="00B85CC8">
      <w:pPr>
        <w:rPr>
          <w:lang w:val="en-US"/>
        </w:rPr>
      </w:pPr>
    </w:p>
    <w:p w14:paraId="509A0786" w14:textId="77777777" w:rsidR="00CA6E81" w:rsidRPr="00B85CC8" w:rsidRDefault="00CA6E81" w:rsidP="00CA6E81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A6E81" w:rsidRPr="00B85C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C745B"/>
    <w:multiLevelType w:val="multilevel"/>
    <w:tmpl w:val="150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C85393"/>
    <w:multiLevelType w:val="multilevel"/>
    <w:tmpl w:val="C834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E0EE2"/>
    <w:multiLevelType w:val="multilevel"/>
    <w:tmpl w:val="6F1E5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E50B15"/>
    <w:multiLevelType w:val="multilevel"/>
    <w:tmpl w:val="97B2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264ABE"/>
    <w:multiLevelType w:val="multilevel"/>
    <w:tmpl w:val="4366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0935D7"/>
    <w:multiLevelType w:val="multilevel"/>
    <w:tmpl w:val="84F8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wMTEytTQzMTZQ0lEKTi0uzszPAykwqgUAgc8klywAAAA="/>
  </w:docVars>
  <w:rsids>
    <w:rsidRoot w:val="00232707"/>
    <w:rsid w:val="00053C7F"/>
    <w:rsid w:val="00120B34"/>
    <w:rsid w:val="001E2BCD"/>
    <w:rsid w:val="001F1A94"/>
    <w:rsid w:val="00232707"/>
    <w:rsid w:val="0024288B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0605F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85CC8"/>
    <w:rsid w:val="00BD3450"/>
    <w:rsid w:val="00C539CA"/>
    <w:rsid w:val="00CA6E81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32949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8E852"/>
  <w15:chartTrackingRefBased/>
  <w15:docId w15:val="{06438DCE-F2A5-4B92-8E5B-63679211C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27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paragraph" w:styleId="2">
    <w:name w:val="heading 2"/>
    <w:basedOn w:val="a"/>
    <w:link w:val="20"/>
    <w:uiPriority w:val="9"/>
    <w:qFormat/>
    <w:rsid w:val="0023270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 w:val="ru"/>
    </w:rPr>
  </w:style>
  <w:style w:type="paragraph" w:styleId="4">
    <w:name w:val="heading 4"/>
    <w:basedOn w:val="a"/>
    <w:next w:val="a"/>
    <w:link w:val="40"/>
    <w:uiPriority w:val="9"/>
    <w:unhideWhenUsed/>
    <w:qFormat/>
    <w:rsid w:val="00B85C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2707"/>
    <w:rPr>
      <w:rFonts w:ascii="Times New Roman" w:eastAsia="Times New Roman" w:hAnsi="Times New Roman" w:cs="Times New Roman"/>
      <w:b/>
      <w:bCs/>
      <w:kern w:val="36"/>
      <w:sz w:val="48"/>
      <w:szCs w:val="48"/>
      <w:lang w:eastAsia="ru-RU" w:val="ru"/>
    </w:rPr>
  </w:style>
  <w:style w:type="character" w:customStyle="1" w:styleId="20">
    <w:name w:val="Заголовок 2 Знак"/>
    <w:basedOn w:val="a0"/>
    <w:link w:val="2"/>
    <w:uiPriority w:val="9"/>
    <w:rsid w:val="00232707"/>
    <w:rPr>
      <w:rFonts w:ascii="Times New Roman" w:eastAsia="Times New Roman" w:hAnsi="Times New Roman" w:cs="Times New Roman"/>
      <w:b/>
      <w:bCs/>
      <w:sz w:val="36"/>
      <w:szCs w:val="36"/>
      <w:lang w:eastAsia="ru-RU" w:val="ru"/>
    </w:rPr>
  </w:style>
  <w:style w:type="paragraph" w:styleId="a3">
    <w:name w:val="Normal (Web)"/>
    <w:basedOn w:val="a"/>
    <w:uiPriority w:val="99"/>
    <w:semiHidden/>
    <w:unhideWhenUsed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4">
    <w:name w:val="Emphasis"/>
    <w:basedOn w:val="a0"/>
    <w:uiPriority w:val="20"/>
    <w:qFormat/>
    <w:rsid w:val="00232707"/>
    <w:rPr>
      <w:i/>
      <w:iCs/>
    </w:rPr>
  </w:style>
  <w:style w:type="paragraph" w:customStyle="1" w:styleId="topic-title">
    <w:name w:val="topic-title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character" w:styleId="a5">
    <w:name w:val="Hyperlink"/>
    <w:basedOn w:val="a0"/>
    <w:uiPriority w:val="99"/>
    <w:semiHidden/>
    <w:unhideWhenUsed/>
    <w:rsid w:val="00232707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232707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a0"/>
    <w:rsid w:val="00232707"/>
  </w:style>
  <w:style w:type="paragraph" w:customStyle="1" w:styleId="first">
    <w:name w:val="first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 w:val="ru"/>
    </w:rPr>
  </w:style>
  <w:style w:type="paragraph" w:styleId="HTML0">
    <w:name w:val="HTML Preformatted"/>
    <w:basedOn w:val="a"/>
    <w:link w:val="HTML1"/>
    <w:uiPriority w:val="99"/>
    <w:semiHidden/>
    <w:unhideWhenUsed/>
    <w:rsid w:val="002327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232707"/>
    <w:rPr>
      <w:rFonts w:ascii="Courier New" w:eastAsia="Times New Roman" w:hAnsi="Courier New" w:cs="Courier New"/>
      <w:sz w:val="20"/>
      <w:szCs w:val="20"/>
      <w:lang w:eastAsia="ru-RU" w:val="ru"/>
    </w:rPr>
  </w:style>
  <w:style w:type="character" w:customStyle="1" w:styleId="40">
    <w:name w:val="Заголовок 4 Знак"/>
    <w:basedOn w:val="a0"/>
    <w:link w:val="4"/>
    <w:uiPriority w:val="9"/>
    <w:rsid w:val="00B85CC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2428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1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0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6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0:00Z</dcterms:created>
  <dcterms:modified xsi:type="dcterms:W3CDTF">2021-08-26T08:58:00Z</dcterms:modified>
</cp:coreProperties>
</file>